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condencing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take a look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62902C96"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500B6037" w14:textId="45D2AECA" w:rsidR="009B2FCA" w:rsidRDefault="009B2FCA" w:rsidP="009B2FCA">
      <w:pPr>
        <w:spacing w:line="480" w:lineRule="auto"/>
        <w:jc w:val="center"/>
        <w:rPr>
          <w:b/>
        </w:rPr>
      </w:pPr>
      <w:r w:rsidRPr="00BB5EAC">
        <w:rPr>
          <w:bCs/>
        </w:rPr>
        <w:t>MSE</w:t>
      </w:r>
      <w:r>
        <w:rPr>
          <w:b/>
        </w:rPr>
        <w:t>: 0.</w:t>
      </w:r>
      <w:r>
        <w:rPr>
          <w:b/>
        </w:rPr>
        <w:t>7</w:t>
      </w:r>
      <w:r>
        <w:rPr>
          <w:b/>
        </w:rPr>
        <w:t>4</w:t>
      </w:r>
      <w:r>
        <w:rPr>
          <w:bCs/>
        </w:rPr>
        <w:t>, R</w:t>
      </w:r>
      <w:r w:rsidRPr="00BB5EAC">
        <w:rPr>
          <w:bCs/>
          <w:vertAlign w:val="subscript"/>
        </w:rPr>
        <w:t>2</w:t>
      </w:r>
      <w:r>
        <w:rPr>
          <w:bCs/>
        </w:rPr>
        <w:t xml:space="preserve">: </w:t>
      </w:r>
      <w:r>
        <w:rPr>
          <w:b/>
        </w:rPr>
        <w:t>3</w:t>
      </w:r>
      <w:r w:rsidRPr="00BB5EAC">
        <w:rPr>
          <w:b/>
        </w:rPr>
        <w:t>1%</w:t>
      </w:r>
      <w:r>
        <w:rPr>
          <w:bCs/>
        </w:rPr>
        <w:t xml:space="preserve">, MAE: </w:t>
      </w:r>
      <w:r w:rsidRPr="00BB5EAC">
        <w:rPr>
          <w:b/>
        </w:rPr>
        <w:t>.</w:t>
      </w:r>
      <w:r>
        <w:rPr>
          <w:b/>
        </w:rPr>
        <w:t>5</w:t>
      </w:r>
      <w:r w:rsidRPr="00BB5EAC">
        <w:rPr>
          <w:b/>
        </w:rPr>
        <w:t>9</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1B81338E">
            <wp:extent cx="3011841" cy="4629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0428" cy="4657718"/>
                    </a:xfrm>
                    <a:prstGeom prst="rect">
                      <a:avLst/>
                    </a:prstGeom>
                  </pic:spPr>
                </pic:pic>
              </a:graphicData>
            </a:graphic>
          </wp:inline>
        </w:drawing>
      </w:r>
    </w:p>
    <w:p w14:paraId="1390C401" w14:textId="01B07588" w:rsidR="001F7F3D" w:rsidRDefault="004C775E" w:rsidP="001F7F3D">
      <w:pPr>
        <w:spacing w:line="480" w:lineRule="auto"/>
      </w:pPr>
      <w:r>
        <w:lastRenderedPageBreak/>
        <w:t xml:space="preserve">As for the out of sample predictions, </w:t>
      </w:r>
      <w:r w:rsidR="00726715">
        <w:t>the model correctly predicted the stars rating for approximately 4</w:t>
      </w:r>
      <w:r w:rsidR="006A1619">
        <w:t>9</w:t>
      </w:r>
      <w:r w:rsidR="00726715">
        <w:t>.</w:t>
      </w:r>
      <w:r w:rsidR="006A1619">
        <w:t>3</w:t>
      </w:r>
      <w:r w:rsidR="00726715">
        <w:t>%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2AD8F2C8">
            <wp:extent cx="2162175" cy="33232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6275" cy="3329530"/>
                    </a:xfrm>
                    <a:prstGeom prst="rect">
                      <a:avLst/>
                    </a:prstGeom>
                  </pic:spPr>
                </pic:pic>
              </a:graphicData>
            </a:graphic>
          </wp:inline>
        </w:drawing>
      </w:r>
    </w:p>
    <w:p w14:paraId="0231FDE1" w14:textId="51F75768" w:rsidR="00784F2A" w:rsidRDefault="00D504A4" w:rsidP="00D504A4">
      <w:pPr>
        <w:spacing w:line="480" w:lineRule="auto"/>
      </w:pPr>
      <w:r>
        <w:t xml:space="preserve">We can see there is clearly a bias prediction for bottles of wine with a </w:t>
      </w:r>
      <w:r w:rsidR="00EB47B6">
        <w:t>two-star</w:t>
      </w:r>
      <w:r>
        <w:t xml:space="preserve"> rating, or a over convergence to the mean in the predictions.</w:t>
      </w:r>
      <w:r w:rsidR="00EB47B6">
        <w:t xml:space="preserve"> </w:t>
      </w:r>
      <w:r w:rsidR="00784F2A">
        <w:t>Also, if we break down the accuracy level by star rating produced by the model:</w:t>
      </w:r>
    </w:p>
    <w:p w14:paraId="18E10D8C" w14:textId="01422537" w:rsidR="00784F2A" w:rsidRDefault="00784F2A" w:rsidP="00784F2A">
      <w:pPr>
        <w:spacing w:line="480" w:lineRule="auto"/>
        <w:jc w:val="center"/>
      </w:pPr>
      <w:r>
        <w:rPr>
          <w:noProof/>
        </w:rPr>
        <w:drawing>
          <wp:inline distT="0" distB="0" distL="0" distR="0" wp14:anchorId="1CF69C9D" wp14:editId="3BE2F2BA">
            <wp:extent cx="4238625" cy="1676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625" cy="1676400"/>
                    </a:xfrm>
                    <a:prstGeom prst="rect">
                      <a:avLst/>
                    </a:prstGeom>
                  </pic:spPr>
                </pic:pic>
              </a:graphicData>
            </a:graphic>
          </wp:inline>
        </w:drawing>
      </w:r>
    </w:p>
    <w:p w14:paraId="2BACC8B7" w14:textId="4EBA7609" w:rsidR="00D504A4" w:rsidRDefault="00784F2A" w:rsidP="00D504A4">
      <w:pPr>
        <w:spacing w:line="480" w:lineRule="auto"/>
      </w:pPr>
      <w:r>
        <w:t xml:space="preserve">We see that there is a huge deviation between two-star wines and the rest of the sample. </w:t>
      </w:r>
      <w:r w:rsidR="00EB47B6">
        <w:t>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p>
    <w:p w14:paraId="62C5F5E7" w14:textId="1C5957EE" w:rsidR="009902DF" w:rsidRDefault="009902DF" w:rsidP="00D504A4">
      <w:pPr>
        <w:spacing w:line="480" w:lineRule="auto"/>
      </w:pPr>
      <w:r>
        <w:lastRenderedPageBreak/>
        <w:t>The second round of variable selection again yielded the same parameters and identical models in forward, backward and stepwise techniques.</w:t>
      </w:r>
    </w:p>
    <w:p w14:paraId="2A8F0A2C" w14:textId="3205BB10" w:rsidR="00FD4AED" w:rsidRDefault="00FD4AED" w:rsidP="00FD4AED">
      <w:pPr>
        <w:spacing w:line="480" w:lineRule="auto"/>
        <w:jc w:val="center"/>
        <w:rPr>
          <w:b/>
          <w:bCs/>
        </w:rPr>
      </w:pPr>
      <w:r w:rsidRPr="00FD4AED">
        <w:rPr>
          <w:b/>
          <w:bCs/>
        </w:rPr>
        <w:t>STARS Model 2</w:t>
      </w:r>
    </w:p>
    <w:p w14:paraId="25C50412" w14:textId="75B0800C" w:rsidR="00023C0A" w:rsidRDefault="00023C0A" w:rsidP="00023C0A">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Pr="00693449">
        <w:t>0.</w:t>
      </w:r>
      <w:r>
        <w:t>46</w:t>
      </w:r>
      <w:r w:rsidRPr="00693449">
        <w:t xml:space="preserve"> + 0.</w:t>
      </w:r>
      <w:r>
        <w:t>00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16</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4</w:t>
      </w:r>
      <w:r w:rsidRPr="00693449">
        <w:rPr>
          <w:rFonts w:cs="Arial"/>
          <w:color w:val="222222"/>
          <w:shd w:val="clear" w:color="auto" w:fill="FFFFFF"/>
        </w:rPr>
        <w:t>β</w:t>
      </w:r>
      <w:r>
        <w:rPr>
          <w:rFonts w:cs="Arial"/>
          <w:color w:val="222222"/>
          <w:shd w:val="clear" w:color="auto" w:fill="FFFFFF"/>
          <w:vertAlign w:val="subscript"/>
        </w:rPr>
        <w:t>3</w:t>
      </w:r>
    </w:p>
    <w:p w14:paraId="0F2D3D94" w14:textId="4F126C01" w:rsidR="00023C0A" w:rsidRPr="00023C0A" w:rsidRDefault="00023C0A" w:rsidP="00023C0A">
      <w:pPr>
        <w:spacing w:line="480" w:lineRule="auto"/>
        <w:rPr>
          <w:rFonts w:cs="Arial"/>
          <w:color w:val="222222"/>
          <w:shd w:val="clear" w:color="auto" w:fill="FFFFFF"/>
        </w:rPr>
      </w:pPr>
      <w:r>
        <w:rPr>
          <w:rFonts w:cs="Arial"/>
          <w:color w:val="222222"/>
          <w:shd w:val="clear" w:color="auto" w:fill="FFFFFF"/>
        </w:rPr>
        <w:t>Where a one unit increase in alcohol content by volume (ABV) results in a 0.007 increase in stars rating, a one unit increase in label appeal results in a 0.16 increase to the stars rating, and a one unit decrease in acidity index results in a 0.04 increase in stars rating.</w:t>
      </w:r>
    </w:p>
    <w:p w14:paraId="3ABD61A9" w14:textId="204D71C1" w:rsidR="00BB5EAC" w:rsidRDefault="00BB5EAC" w:rsidP="00BB5EAC">
      <w:pPr>
        <w:spacing w:line="480" w:lineRule="auto"/>
        <w:jc w:val="center"/>
        <w:rPr>
          <w:b/>
        </w:rPr>
      </w:pPr>
      <w:r>
        <w:t xml:space="preserve">AIC: </w:t>
      </w:r>
      <w:r w:rsidRPr="001A37CD">
        <w:rPr>
          <w:b/>
        </w:rPr>
        <w:t>12,</w:t>
      </w:r>
      <w:r>
        <w:rPr>
          <w:b/>
        </w:rPr>
        <w:t>783</w:t>
      </w:r>
      <w:r>
        <w:t xml:space="preserve">, Null deviance: </w:t>
      </w:r>
      <w:r w:rsidRPr="001A37CD">
        <w:rPr>
          <w:b/>
        </w:rPr>
        <w:t>1,7</w:t>
      </w:r>
      <w:r>
        <w:rPr>
          <w:b/>
        </w:rPr>
        <w:t>39</w:t>
      </w:r>
      <w:r>
        <w:t xml:space="preserve">, Residual deviance: </w:t>
      </w:r>
      <w:r w:rsidRPr="001A37CD">
        <w:rPr>
          <w:b/>
        </w:rPr>
        <w:t>1,</w:t>
      </w:r>
      <w:r>
        <w:rPr>
          <w:b/>
        </w:rPr>
        <w:t>549</w:t>
      </w:r>
    </w:p>
    <w:p w14:paraId="5611ACE3" w14:textId="61C1B3B6" w:rsidR="00BB5EAC" w:rsidRDefault="00BB5EAC" w:rsidP="00BB5EAC">
      <w:pPr>
        <w:spacing w:line="480" w:lineRule="auto"/>
        <w:jc w:val="center"/>
        <w:rPr>
          <w:b/>
        </w:rPr>
      </w:pPr>
      <w:r w:rsidRPr="00BB5EAC">
        <w:rPr>
          <w:bCs/>
        </w:rPr>
        <w:t>MSE</w:t>
      </w:r>
      <w:r>
        <w:rPr>
          <w:b/>
        </w:rPr>
        <w:t>: 0.84</w:t>
      </w:r>
      <w:r>
        <w:rPr>
          <w:bCs/>
        </w:rPr>
        <w:t>, R</w:t>
      </w:r>
      <w:r w:rsidRPr="00BB5EAC">
        <w:rPr>
          <w:bCs/>
          <w:vertAlign w:val="subscript"/>
        </w:rPr>
        <w:t>2</w:t>
      </w:r>
      <w:r>
        <w:rPr>
          <w:bCs/>
        </w:rPr>
        <w:t xml:space="preserve">: </w:t>
      </w:r>
      <w:r w:rsidRPr="00BB5EAC">
        <w:rPr>
          <w:b/>
        </w:rPr>
        <w:t>11%</w:t>
      </w:r>
      <w:r>
        <w:rPr>
          <w:bCs/>
        </w:rPr>
        <w:t xml:space="preserve">, MAE: </w:t>
      </w:r>
      <w:r w:rsidRPr="00BB5EAC">
        <w:rPr>
          <w:b/>
        </w:rPr>
        <w:t>.69</w:t>
      </w:r>
    </w:p>
    <w:p w14:paraId="5F182F7F" w14:textId="0C8D2AC6" w:rsidR="00BB5EAC" w:rsidRDefault="00BB5EAC" w:rsidP="00BB5EAC">
      <w:pPr>
        <w:spacing w:line="480" w:lineRule="auto"/>
        <w:rPr>
          <w:bCs/>
        </w:rPr>
      </w:pPr>
      <w:r>
        <w:rPr>
          <w:bCs/>
        </w:rPr>
        <w:t>By all accounts, this is indeed an inferior model than the one that relies on the number of cases sold alone.</w:t>
      </w:r>
      <w:r w:rsidR="00960352">
        <w:rPr>
          <w:bCs/>
        </w:rPr>
        <w:t xml:space="preserve"> Visually, the deviations vs the predictions and QQ-plot of the deviations can be seen below:</w:t>
      </w:r>
    </w:p>
    <w:p w14:paraId="1EAE9C3D" w14:textId="5243DED0" w:rsidR="00960352" w:rsidRDefault="00960352" w:rsidP="00960352">
      <w:pPr>
        <w:spacing w:line="480" w:lineRule="auto"/>
        <w:jc w:val="center"/>
        <w:rPr>
          <w:bCs/>
        </w:rPr>
      </w:pPr>
      <w:r>
        <w:rPr>
          <w:noProof/>
        </w:rPr>
        <w:drawing>
          <wp:inline distT="0" distB="0" distL="0" distR="0" wp14:anchorId="5472C7A7" wp14:editId="5E432DE0">
            <wp:extent cx="4352925" cy="4219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2055" cy="4247753"/>
                    </a:xfrm>
                    <a:prstGeom prst="rect">
                      <a:avLst/>
                    </a:prstGeom>
                  </pic:spPr>
                </pic:pic>
              </a:graphicData>
            </a:graphic>
          </wp:inline>
        </w:drawing>
      </w:r>
    </w:p>
    <w:p w14:paraId="10C7B5BF" w14:textId="75C3174B" w:rsidR="00960352" w:rsidRPr="00BB5EAC" w:rsidRDefault="00960352" w:rsidP="00960352">
      <w:pPr>
        <w:spacing w:line="480" w:lineRule="auto"/>
        <w:rPr>
          <w:bCs/>
        </w:rPr>
      </w:pPr>
      <w:r>
        <w:rPr>
          <w:bCs/>
        </w:rPr>
        <w:lastRenderedPageBreak/>
        <w:t>The second model correctly predicted the rating 41.7% for all the bottles in the out of sample test set.</w:t>
      </w:r>
      <w:r w:rsidR="00811E13">
        <w:rPr>
          <w:bCs/>
        </w:rPr>
        <w:t xml:space="preserve"> By category, we see that there is a significant breakdown in the model when it comes to four start bottles of wine:</w:t>
      </w:r>
    </w:p>
    <w:p w14:paraId="20E62E5B" w14:textId="13C8B839" w:rsidR="00FD4AED" w:rsidRDefault="00811E13" w:rsidP="00023C0A">
      <w:pPr>
        <w:spacing w:line="480" w:lineRule="auto"/>
        <w:jc w:val="center"/>
        <w:rPr>
          <w:b/>
          <w:bCs/>
        </w:rPr>
      </w:pPr>
      <w:r>
        <w:rPr>
          <w:noProof/>
        </w:rPr>
        <w:drawing>
          <wp:inline distT="0" distB="0" distL="0" distR="0" wp14:anchorId="1862CC25" wp14:editId="213E6BEE">
            <wp:extent cx="4419600" cy="1866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9600" cy="1866900"/>
                    </a:xfrm>
                    <a:prstGeom prst="rect">
                      <a:avLst/>
                    </a:prstGeom>
                  </pic:spPr>
                </pic:pic>
              </a:graphicData>
            </a:graphic>
          </wp:inline>
        </w:drawing>
      </w:r>
    </w:p>
    <w:p w14:paraId="16500E51" w14:textId="20C1A280" w:rsidR="00811E13" w:rsidRDefault="00811E13" w:rsidP="00811E13">
      <w:pPr>
        <w:spacing w:line="480" w:lineRule="auto"/>
      </w:pPr>
      <w:r>
        <w:t xml:space="preserve">However, the results for predicting an average </w:t>
      </w:r>
      <w:r w:rsidR="003E0782">
        <w:t>two-star</w:t>
      </w:r>
      <w:r>
        <w:t xml:space="preserve"> bottle of wine is </w:t>
      </w:r>
      <w:r w:rsidR="00346FC6">
        <w:t>dead</w:t>
      </w:r>
      <w:r>
        <w:t xml:space="preserve"> on</w:t>
      </w:r>
      <w:r w:rsidR="003E0782">
        <w:t>, which is not unlike the results we achieved from in the previous iteration.</w:t>
      </w:r>
      <w:r w:rsidR="00AF4D01">
        <w:t xml:space="preserve"> Most notably, this model predicted absolutely none of the four-star wines correctly, which depending on the business case could be our most important metric.</w:t>
      </w:r>
    </w:p>
    <w:p w14:paraId="3F83DDFE" w14:textId="058ED7EB" w:rsidR="00346FC6" w:rsidRDefault="00346FC6" w:rsidP="00811E13">
      <w:pPr>
        <w:spacing w:line="480" w:lineRule="auto"/>
      </w:pPr>
      <w:r>
        <w:t>Below we see the distribution of the predictions for the second iteration of the model:</w:t>
      </w:r>
    </w:p>
    <w:p w14:paraId="53FE01A6" w14:textId="40DEA69D" w:rsidR="00346FC6" w:rsidRDefault="00346FC6" w:rsidP="00346FC6">
      <w:pPr>
        <w:spacing w:line="480" w:lineRule="auto"/>
        <w:jc w:val="center"/>
      </w:pPr>
      <w:r>
        <w:rPr>
          <w:noProof/>
        </w:rPr>
        <w:drawing>
          <wp:inline distT="0" distB="0" distL="0" distR="0" wp14:anchorId="013EE23D" wp14:editId="33B84FEB">
            <wp:extent cx="4441422" cy="430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286" cy="4314861"/>
                    </a:xfrm>
                    <a:prstGeom prst="rect">
                      <a:avLst/>
                    </a:prstGeom>
                  </pic:spPr>
                </pic:pic>
              </a:graphicData>
            </a:graphic>
          </wp:inline>
        </w:drawing>
      </w:r>
    </w:p>
    <w:p w14:paraId="38AAB060" w14:textId="24CD5948" w:rsidR="00346FC6" w:rsidRDefault="00193E77" w:rsidP="00346FC6">
      <w:pPr>
        <w:spacing w:line="480" w:lineRule="auto"/>
      </w:pPr>
      <w:r>
        <w:lastRenderedPageBreak/>
        <w:t>Our final attempt at the stars rating will attempt to combine the previous two models in order to get a more robust modeling procedure.</w:t>
      </w:r>
    </w:p>
    <w:p w14:paraId="58EE82B5" w14:textId="0FEF9DDB" w:rsidR="00193E77" w:rsidRDefault="00193E77" w:rsidP="00193E77">
      <w:pPr>
        <w:spacing w:line="480" w:lineRule="auto"/>
        <w:jc w:val="center"/>
        <w:rPr>
          <w:b/>
          <w:bCs/>
        </w:rPr>
      </w:pPr>
      <w:r w:rsidRPr="00FD4AED">
        <w:rPr>
          <w:b/>
          <w:bCs/>
        </w:rPr>
        <w:t xml:space="preserve">STARS Model </w:t>
      </w:r>
      <w:r>
        <w:rPr>
          <w:b/>
          <w:bCs/>
        </w:rPr>
        <w:t>3</w:t>
      </w:r>
    </w:p>
    <w:p w14:paraId="5119492C" w14:textId="59742CAD" w:rsidR="00193E77" w:rsidRPr="00193E77" w:rsidRDefault="00193E77" w:rsidP="00193E77">
      <w:pPr>
        <w:spacing w:line="480" w:lineRule="auto"/>
        <w:jc w:val="center"/>
        <w:rPr>
          <w:rFonts w:cs="Arial"/>
          <w:color w:val="222222"/>
          <w:shd w:val="clear" w:color="auto" w:fill="FFFFFF"/>
        </w:rPr>
      </w:pPr>
      <w:r>
        <w:rPr>
          <w:rFonts w:ascii="Arial" w:hAnsi="Arial" w:cs="Arial"/>
          <w:color w:val="545454"/>
          <w:sz w:val="21"/>
          <w:szCs w:val="21"/>
          <w:shd w:val="clear" w:color="auto" w:fill="FFFFFF"/>
        </w:rPr>
        <w:t xml:space="preserve">Ŷ = </w:t>
      </w:r>
      <w:r w:rsidRPr="00693449">
        <w:t>0.</w:t>
      </w:r>
      <w:r>
        <w:t>10</w:t>
      </w:r>
      <w:r w:rsidRPr="00693449">
        <w:t xml:space="preserve"> + 0.</w:t>
      </w:r>
      <w:r>
        <w:t>1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3</w:t>
      </w:r>
      <w:r>
        <w:rPr>
          <w:rFonts w:cs="Arial"/>
          <w:color w:val="222222"/>
          <w:shd w:val="clear" w:color="auto" w:fill="FFFFFF"/>
        </w:rPr>
        <w:t xml:space="preserve">- </w:t>
      </w:r>
      <w:r w:rsidRPr="00693449">
        <w:t>0.</w:t>
      </w:r>
      <w:r>
        <w:t>00</w:t>
      </w:r>
      <w:r>
        <w:t>7</w:t>
      </w:r>
      <w:r w:rsidRPr="00693449">
        <w:rPr>
          <w:rFonts w:cs="Arial"/>
          <w:color w:val="222222"/>
          <w:shd w:val="clear" w:color="auto" w:fill="FFFFFF"/>
        </w:rPr>
        <w:t>β</w:t>
      </w:r>
      <w:r>
        <w:rPr>
          <w:rFonts w:cs="Arial"/>
          <w:color w:val="222222"/>
          <w:shd w:val="clear" w:color="auto" w:fill="FFFFFF"/>
          <w:vertAlign w:val="subscript"/>
        </w:rPr>
        <w:t>4</w:t>
      </w:r>
    </w:p>
    <w:p w14:paraId="5218FAA5" w14:textId="7316A6DE" w:rsidR="00193E77" w:rsidRPr="00023C0A" w:rsidRDefault="00193E77" w:rsidP="00193E77">
      <w:pPr>
        <w:spacing w:line="480" w:lineRule="auto"/>
        <w:rPr>
          <w:rFonts w:cs="Arial"/>
          <w:color w:val="222222"/>
          <w:shd w:val="clear" w:color="auto" w:fill="FFFFFF"/>
        </w:rPr>
      </w:pPr>
      <w:r>
        <w:rPr>
          <w:rFonts w:cs="Arial"/>
          <w:color w:val="222222"/>
          <w:shd w:val="clear" w:color="auto" w:fill="FFFFFF"/>
        </w:rPr>
        <w:t>Where a</w:t>
      </w:r>
      <w:r w:rsidR="006114DD">
        <w:rPr>
          <w:rFonts w:cs="Arial"/>
          <w:color w:val="222222"/>
          <w:shd w:val="clear" w:color="auto" w:fill="FFFFFF"/>
        </w:rPr>
        <w:t xml:space="preserve"> one unit increase in cases sold represents a .17 increase in rating,</w:t>
      </w:r>
      <w:r>
        <w:rPr>
          <w:rFonts w:cs="Arial"/>
          <w:color w:val="222222"/>
          <w:shd w:val="clear" w:color="auto" w:fill="FFFFFF"/>
        </w:rPr>
        <w:t xml:space="preserve"> </w:t>
      </w:r>
      <w:r w:rsidR="006114DD">
        <w:rPr>
          <w:rFonts w:cs="Arial"/>
          <w:color w:val="222222"/>
          <w:shd w:val="clear" w:color="auto" w:fill="FFFFFF"/>
        </w:rPr>
        <w:t xml:space="preserve">a </w:t>
      </w:r>
      <w:r>
        <w:rPr>
          <w:rFonts w:cs="Arial"/>
          <w:color w:val="222222"/>
          <w:shd w:val="clear" w:color="auto" w:fill="FFFFFF"/>
        </w:rPr>
        <w:t>one unit increase in alcohol content by volume (ABV) results in a 0.00</w:t>
      </w:r>
      <w:r w:rsidR="006114DD">
        <w:rPr>
          <w:rFonts w:cs="Arial"/>
          <w:color w:val="222222"/>
          <w:shd w:val="clear" w:color="auto" w:fill="FFFFFF"/>
        </w:rPr>
        <w:t>2</w:t>
      </w:r>
      <w:r>
        <w:rPr>
          <w:rFonts w:cs="Arial"/>
          <w:color w:val="222222"/>
          <w:shd w:val="clear" w:color="auto" w:fill="FFFFFF"/>
        </w:rPr>
        <w:t xml:space="preserve"> increase in stars rating, a one unit increase in label appeal results in a 0.</w:t>
      </w:r>
      <w:r w:rsidR="006114DD">
        <w:rPr>
          <w:rFonts w:cs="Arial"/>
          <w:color w:val="222222"/>
          <w:shd w:val="clear" w:color="auto" w:fill="FFFFFF"/>
        </w:rPr>
        <w:t>002</w:t>
      </w:r>
      <w:r>
        <w:rPr>
          <w:rFonts w:cs="Arial"/>
          <w:color w:val="222222"/>
          <w:shd w:val="clear" w:color="auto" w:fill="FFFFFF"/>
        </w:rPr>
        <w:t xml:space="preserve"> </w:t>
      </w:r>
      <w:r w:rsidR="006114DD">
        <w:rPr>
          <w:rFonts w:cs="Arial"/>
          <w:color w:val="222222"/>
          <w:shd w:val="clear" w:color="auto" w:fill="FFFFFF"/>
        </w:rPr>
        <w:t xml:space="preserve">decrease </w:t>
      </w:r>
      <w:r>
        <w:rPr>
          <w:rFonts w:cs="Arial"/>
          <w:color w:val="222222"/>
          <w:shd w:val="clear" w:color="auto" w:fill="FFFFFF"/>
        </w:rPr>
        <w:t>to the stars rating, and a one unit decrease in acidity index results in a 0.0</w:t>
      </w:r>
      <w:r w:rsidR="006114DD">
        <w:rPr>
          <w:rFonts w:cs="Arial"/>
          <w:color w:val="222222"/>
          <w:shd w:val="clear" w:color="auto" w:fill="FFFFFF"/>
        </w:rPr>
        <w:t>07</w:t>
      </w:r>
      <w:r>
        <w:rPr>
          <w:rFonts w:cs="Arial"/>
          <w:color w:val="222222"/>
          <w:shd w:val="clear" w:color="auto" w:fill="FFFFFF"/>
        </w:rPr>
        <w:t xml:space="preserve"> increase in stars rating.</w:t>
      </w:r>
    </w:p>
    <w:p w14:paraId="235467BB" w14:textId="7ADB4B95" w:rsidR="00193E77" w:rsidRDefault="00193E77" w:rsidP="00193E77">
      <w:pPr>
        <w:spacing w:line="480" w:lineRule="auto"/>
        <w:jc w:val="center"/>
        <w:rPr>
          <w:b/>
        </w:rPr>
      </w:pPr>
      <w:r>
        <w:t xml:space="preserve">AIC: </w:t>
      </w:r>
      <w:r w:rsidRPr="001A37CD">
        <w:rPr>
          <w:b/>
        </w:rPr>
        <w:t>12,</w:t>
      </w:r>
      <w:r w:rsidR="006114DD">
        <w:rPr>
          <w:b/>
        </w:rPr>
        <w:t>414</w:t>
      </w:r>
      <w:r>
        <w:t xml:space="preserve">, Null deviance: </w:t>
      </w:r>
      <w:r w:rsidRPr="001A37CD">
        <w:rPr>
          <w:b/>
        </w:rPr>
        <w:t>1,7</w:t>
      </w:r>
      <w:r>
        <w:rPr>
          <w:b/>
        </w:rPr>
        <w:t>39</w:t>
      </w:r>
      <w:r>
        <w:t xml:space="preserve">, Residual deviance: </w:t>
      </w:r>
      <w:r w:rsidRPr="001A37CD">
        <w:rPr>
          <w:b/>
        </w:rPr>
        <w:t>1,</w:t>
      </w:r>
      <w:r w:rsidR="006114DD">
        <w:rPr>
          <w:b/>
        </w:rPr>
        <w:t>178</w:t>
      </w:r>
    </w:p>
    <w:p w14:paraId="788946FA" w14:textId="6604D30B" w:rsidR="006114DD" w:rsidRDefault="006114DD" w:rsidP="00346FC6">
      <w:pPr>
        <w:spacing w:line="480" w:lineRule="auto"/>
        <w:rPr>
          <w:bCs/>
        </w:rPr>
      </w:pPr>
      <w:r>
        <w:rPr>
          <w:bCs/>
        </w:rPr>
        <w:t>Which is a slight statistical improvement over the prior models. Visually we can see the diagnostics of the model is a slight improvement as well:</w:t>
      </w:r>
    </w:p>
    <w:p w14:paraId="36FB5D55" w14:textId="05639122" w:rsidR="006114DD" w:rsidRDefault="006114DD" w:rsidP="006114DD">
      <w:pPr>
        <w:spacing w:line="480" w:lineRule="auto"/>
        <w:jc w:val="center"/>
        <w:rPr>
          <w:bCs/>
        </w:rPr>
      </w:pPr>
      <w:r>
        <w:rPr>
          <w:noProof/>
        </w:rPr>
        <w:drawing>
          <wp:inline distT="0" distB="0" distL="0" distR="0" wp14:anchorId="57C37C6C" wp14:editId="0DA8FE01">
            <wp:extent cx="4867275" cy="471810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898" cy="4731308"/>
                    </a:xfrm>
                    <a:prstGeom prst="rect">
                      <a:avLst/>
                    </a:prstGeom>
                  </pic:spPr>
                </pic:pic>
              </a:graphicData>
            </a:graphic>
          </wp:inline>
        </w:drawing>
      </w:r>
    </w:p>
    <w:p w14:paraId="74E6E510" w14:textId="1469E0F2" w:rsidR="00193E77" w:rsidRDefault="006114DD" w:rsidP="00346FC6">
      <w:pPr>
        <w:spacing w:line="480" w:lineRule="auto"/>
        <w:rPr>
          <w:bCs/>
        </w:rPr>
      </w:pPr>
      <w:r>
        <w:rPr>
          <w:bCs/>
        </w:rPr>
        <w:lastRenderedPageBreak/>
        <w:t>However, more importantly our final model has an overall prediction accuracy of 48.7%</w:t>
      </w:r>
      <w:r w:rsidR="00E64DAC">
        <w:rPr>
          <w:bCs/>
        </w:rPr>
        <w:t xml:space="preserve"> and we see substantial increases in prediction </w:t>
      </w:r>
      <w:r w:rsidR="00E64DAC">
        <w:rPr>
          <w:bCs/>
        </w:rPr>
        <w:t xml:space="preserve">3 of the 4 </w:t>
      </w:r>
      <w:r w:rsidR="00E64DAC">
        <w:rPr>
          <w:bCs/>
        </w:rPr>
        <w:t>areas in the stars rating categories:</w:t>
      </w:r>
    </w:p>
    <w:p w14:paraId="15681987" w14:textId="1C38AA84" w:rsidR="00E64DAC" w:rsidRDefault="00E64DAC" w:rsidP="00E64DAC">
      <w:pPr>
        <w:spacing w:line="480" w:lineRule="auto"/>
        <w:jc w:val="center"/>
      </w:pPr>
      <w:r>
        <w:rPr>
          <w:noProof/>
        </w:rPr>
        <w:drawing>
          <wp:inline distT="0" distB="0" distL="0" distR="0" wp14:anchorId="1D2A9544" wp14:editId="05AD028F">
            <wp:extent cx="426720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1781175"/>
                    </a:xfrm>
                    <a:prstGeom prst="rect">
                      <a:avLst/>
                    </a:prstGeom>
                  </pic:spPr>
                </pic:pic>
              </a:graphicData>
            </a:graphic>
          </wp:inline>
        </w:drawing>
      </w:r>
    </w:p>
    <w:p w14:paraId="44F2443F" w14:textId="2CDEF9E8" w:rsidR="00871603" w:rsidRDefault="00871603" w:rsidP="00871603">
      <w:pPr>
        <w:spacing w:line="480" w:lineRule="auto"/>
      </w:pPr>
      <w:r>
        <w:t>While the model is clearly not a home-run hitter, it is a substantial improvement over the prior two iterations. The prediction distributions are still skewed to the two-star wines, however, there is improvement</w:t>
      </w:r>
      <w:bookmarkStart w:id="0" w:name="_GoBack"/>
      <w:bookmarkEnd w:id="0"/>
      <w:r>
        <w:t>:</w:t>
      </w:r>
    </w:p>
    <w:p w14:paraId="7CA8D388" w14:textId="7528C31C" w:rsidR="00871603" w:rsidRPr="00811E13" w:rsidRDefault="00871603" w:rsidP="00871603">
      <w:pPr>
        <w:spacing w:line="480" w:lineRule="auto"/>
        <w:jc w:val="center"/>
      </w:pPr>
      <w:r>
        <w:rPr>
          <w:noProof/>
        </w:rPr>
        <w:drawing>
          <wp:inline distT="0" distB="0" distL="0" distR="0" wp14:anchorId="37D20FAB" wp14:editId="3E7E72AC">
            <wp:extent cx="5276850" cy="51151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7304" cy="5134950"/>
                    </a:xfrm>
                    <a:prstGeom prst="rect">
                      <a:avLst/>
                    </a:prstGeom>
                  </pic:spPr>
                </pic:pic>
              </a:graphicData>
            </a:graphic>
          </wp:inline>
        </w:drawing>
      </w:r>
    </w:p>
    <w:p w14:paraId="5A2AE785" w14:textId="77777777" w:rsidR="00FD7D61" w:rsidRDefault="00FD7D61" w:rsidP="00FD7D61">
      <w:pPr>
        <w:pStyle w:val="Heading3"/>
      </w:pPr>
      <w:r>
        <w:lastRenderedPageBreak/>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3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57485" w14:textId="77777777" w:rsidR="00D006BA" w:rsidRDefault="00D006BA">
      <w:pPr>
        <w:spacing w:after="0" w:line="240" w:lineRule="auto"/>
      </w:pPr>
      <w:r>
        <w:separator/>
      </w:r>
    </w:p>
  </w:endnote>
  <w:endnote w:type="continuationSeparator" w:id="0">
    <w:p w14:paraId="310B8A31" w14:textId="77777777" w:rsidR="00D006BA" w:rsidRDefault="00D00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6E7E4" w14:textId="77777777" w:rsidR="00D006BA" w:rsidRDefault="00D006BA">
      <w:pPr>
        <w:spacing w:after="0" w:line="240" w:lineRule="auto"/>
      </w:pPr>
      <w:r>
        <w:separator/>
      </w:r>
    </w:p>
  </w:footnote>
  <w:footnote w:type="continuationSeparator" w:id="0">
    <w:p w14:paraId="6B4EA31C" w14:textId="77777777" w:rsidR="00D006BA" w:rsidRDefault="00D006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wUAo+ZZJCwAAAA="/>
  </w:docVars>
  <w:rsids>
    <w:rsidRoot w:val="00CB62AB"/>
    <w:rsid w:val="00016FC1"/>
    <w:rsid w:val="00023C0A"/>
    <w:rsid w:val="00044BE4"/>
    <w:rsid w:val="00064615"/>
    <w:rsid w:val="000A1A0C"/>
    <w:rsid w:val="000B697B"/>
    <w:rsid w:val="000D3979"/>
    <w:rsid w:val="000E57CE"/>
    <w:rsid w:val="000F226D"/>
    <w:rsid w:val="00103765"/>
    <w:rsid w:val="00122AB0"/>
    <w:rsid w:val="00126A1B"/>
    <w:rsid w:val="001414EF"/>
    <w:rsid w:val="0015520D"/>
    <w:rsid w:val="00172235"/>
    <w:rsid w:val="00193E77"/>
    <w:rsid w:val="00194DF6"/>
    <w:rsid w:val="001A37CD"/>
    <w:rsid w:val="001A562B"/>
    <w:rsid w:val="001B1B33"/>
    <w:rsid w:val="001C4D61"/>
    <w:rsid w:val="001D2826"/>
    <w:rsid w:val="001E0499"/>
    <w:rsid w:val="001F0419"/>
    <w:rsid w:val="001F7F3D"/>
    <w:rsid w:val="00213EAA"/>
    <w:rsid w:val="00215A06"/>
    <w:rsid w:val="00235032"/>
    <w:rsid w:val="002533A1"/>
    <w:rsid w:val="00264118"/>
    <w:rsid w:val="00270579"/>
    <w:rsid w:val="002B0062"/>
    <w:rsid w:val="002C646A"/>
    <w:rsid w:val="002C7258"/>
    <w:rsid w:val="002D4FAC"/>
    <w:rsid w:val="003116FA"/>
    <w:rsid w:val="0032544B"/>
    <w:rsid w:val="0032786C"/>
    <w:rsid w:val="00346FC6"/>
    <w:rsid w:val="00352C5E"/>
    <w:rsid w:val="00356D42"/>
    <w:rsid w:val="003655E0"/>
    <w:rsid w:val="00372388"/>
    <w:rsid w:val="00377975"/>
    <w:rsid w:val="00382EEC"/>
    <w:rsid w:val="003A4485"/>
    <w:rsid w:val="003C582D"/>
    <w:rsid w:val="003E0782"/>
    <w:rsid w:val="003E33D6"/>
    <w:rsid w:val="00400D5C"/>
    <w:rsid w:val="00405872"/>
    <w:rsid w:val="00412D26"/>
    <w:rsid w:val="00416C64"/>
    <w:rsid w:val="004421DE"/>
    <w:rsid w:val="00443F8D"/>
    <w:rsid w:val="00446E50"/>
    <w:rsid w:val="00462B19"/>
    <w:rsid w:val="0046642F"/>
    <w:rsid w:val="00473AC5"/>
    <w:rsid w:val="004742A0"/>
    <w:rsid w:val="00474853"/>
    <w:rsid w:val="00474C14"/>
    <w:rsid w:val="00480B4A"/>
    <w:rsid w:val="00486624"/>
    <w:rsid w:val="00491FE1"/>
    <w:rsid w:val="004A042E"/>
    <w:rsid w:val="004B228D"/>
    <w:rsid w:val="004C6B76"/>
    <w:rsid w:val="004C775E"/>
    <w:rsid w:val="004D7DFC"/>
    <w:rsid w:val="004E1AED"/>
    <w:rsid w:val="004E6BE4"/>
    <w:rsid w:val="004F7BF3"/>
    <w:rsid w:val="00500B16"/>
    <w:rsid w:val="005359C4"/>
    <w:rsid w:val="00541446"/>
    <w:rsid w:val="00551956"/>
    <w:rsid w:val="00567BEB"/>
    <w:rsid w:val="00584428"/>
    <w:rsid w:val="005C0FF0"/>
    <w:rsid w:val="005C12A5"/>
    <w:rsid w:val="005C2F33"/>
    <w:rsid w:val="006114DD"/>
    <w:rsid w:val="006410B6"/>
    <w:rsid w:val="0069012E"/>
    <w:rsid w:val="00692A68"/>
    <w:rsid w:val="00693449"/>
    <w:rsid w:val="006A1619"/>
    <w:rsid w:val="006F69E1"/>
    <w:rsid w:val="00726715"/>
    <w:rsid w:val="00731268"/>
    <w:rsid w:val="0075072D"/>
    <w:rsid w:val="00764533"/>
    <w:rsid w:val="0078479D"/>
    <w:rsid w:val="00784F2A"/>
    <w:rsid w:val="00795A5A"/>
    <w:rsid w:val="00797E99"/>
    <w:rsid w:val="007E6738"/>
    <w:rsid w:val="007F0144"/>
    <w:rsid w:val="00800777"/>
    <w:rsid w:val="00811E13"/>
    <w:rsid w:val="00820E71"/>
    <w:rsid w:val="00871603"/>
    <w:rsid w:val="0088418F"/>
    <w:rsid w:val="008842D3"/>
    <w:rsid w:val="0088470F"/>
    <w:rsid w:val="00890D4D"/>
    <w:rsid w:val="008A75E7"/>
    <w:rsid w:val="008E5BDD"/>
    <w:rsid w:val="008F6B0B"/>
    <w:rsid w:val="00912D7C"/>
    <w:rsid w:val="00935825"/>
    <w:rsid w:val="00942A6C"/>
    <w:rsid w:val="009457BE"/>
    <w:rsid w:val="00957257"/>
    <w:rsid w:val="00960352"/>
    <w:rsid w:val="00972564"/>
    <w:rsid w:val="009902DF"/>
    <w:rsid w:val="009940EF"/>
    <w:rsid w:val="009954E6"/>
    <w:rsid w:val="009B2FCA"/>
    <w:rsid w:val="009C09A0"/>
    <w:rsid w:val="009E31C6"/>
    <w:rsid w:val="00A07876"/>
    <w:rsid w:val="00A12787"/>
    <w:rsid w:val="00A1310C"/>
    <w:rsid w:val="00A13A36"/>
    <w:rsid w:val="00A15B90"/>
    <w:rsid w:val="00A64317"/>
    <w:rsid w:val="00A6780C"/>
    <w:rsid w:val="00A8016D"/>
    <w:rsid w:val="00A84AC8"/>
    <w:rsid w:val="00A86774"/>
    <w:rsid w:val="00A91408"/>
    <w:rsid w:val="00AA0F03"/>
    <w:rsid w:val="00AB5655"/>
    <w:rsid w:val="00AF4D01"/>
    <w:rsid w:val="00B138DE"/>
    <w:rsid w:val="00B17C49"/>
    <w:rsid w:val="00B30BE8"/>
    <w:rsid w:val="00B34156"/>
    <w:rsid w:val="00B419AC"/>
    <w:rsid w:val="00B534E0"/>
    <w:rsid w:val="00B920FA"/>
    <w:rsid w:val="00B950A2"/>
    <w:rsid w:val="00BB5EAC"/>
    <w:rsid w:val="00BC33EA"/>
    <w:rsid w:val="00BD25C2"/>
    <w:rsid w:val="00BE16EE"/>
    <w:rsid w:val="00BF728F"/>
    <w:rsid w:val="00C021CA"/>
    <w:rsid w:val="00C05D6C"/>
    <w:rsid w:val="00C359F2"/>
    <w:rsid w:val="00C87CAD"/>
    <w:rsid w:val="00CB37DF"/>
    <w:rsid w:val="00CB45BA"/>
    <w:rsid w:val="00CB62AB"/>
    <w:rsid w:val="00CC1399"/>
    <w:rsid w:val="00CC3E85"/>
    <w:rsid w:val="00CD4DC5"/>
    <w:rsid w:val="00CF3B0A"/>
    <w:rsid w:val="00D006BA"/>
    <w:rsid w:val="00D007F0"/>
    <w:rsid w:val="00D13405"/>
    <w:rsid w:val="00D1647B"/>
    <w:rsid w:val="00D354DB"/>
    <w:rsid w:val="00D40BC3"/>
    <w:rsid w:val="00D43205"/>
    <w:rsid w:val="00D47A97"/>
    <w:rsid w:val="00D504A4"/>
    <w:rsid w:val="00D52B4D"/>
    <w:rsid w:val="00DC0035"/>
    <w:rsid w:val="00E03998"/>
    <w:rsid w:val="00E04D39"/>
    <w:rsid w:val="00E0751C"/>
    <w:rsid w:val="00E11FFC"/>
    <w:rsid w:val="00E14AF9"/>
    <w:rsid w:val="00E2483E"/>
    <w:rsid w:val="00E276D9"/>
    <w:rsid w:val="00E34633"/>
    <w:rsid w:val="00E411AA"/>
    <w:rsid w:val="00E5424B"/>
    <w:rsid w:val="00E631E5"/>
    <w:rsid w:val="00E64D1C"/>
    <w:rsid w:val="00E64DAC"/>
    <w:rsid w:val="00E9030D"/>
    <w:rsid w:val="00E935BF"/>
    <w:rsid w:val="00EB47B6"/>
    <w:rsid w:val="00EB685A"/>
    <w:rsid w:val="00EC07D3"/>
    <w:rsid w:val="00EC70DD"/>
    <w:rsid w:val="00EE38F4"/>
    <w:rsid w:val="00F26525"/>
    <w:rsid w:val="00F57462"/>
    <w:rsid w:val="00F651B0"/>
    <w:rsid w:val="00F66087"/>
    <w:rsid w:val="00F77803"/>
    <w:rsid w:val="00FB74E2"/>
    <w:rsid w:val="00FD102F"/>
    <w:rsid w:val="00FD499C"/>
    <w:rsid w:val="00FD4AED"/>
    <w:rsid w:val="00FD7D61"/>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235229F0-5E58-45BF-B035-01769FE7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265</TotalTime>
  <Pages>18</Pages>
  <Words>1740</Words>
  <Characters>991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8</cp:revision>
  <dcterms:created xsi:type="dcterms:W3CDTF">2018-10-06T17:09:00Z</dcterms:created>
  <dcterms:modified xsi:type="dcterms:W3CDTF">2019-08-29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